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26500" w14:textId="6761F09E" w:rsidR="00147637" w:rsidRDefault="00C52FE0">
      <w:pPr>
        <w:rPr>
          <w:color w:val="FF0000"/>
        </w:rPr>
      </w:pPr>
      <w:r w:rsidRPr="00541233">
        <w:rPr>
          <w:rFonts w:hint="eastAsia"/>
          <w:color w:val="FF0000"/>
        </w:rPr>
        <w:t>今回は</w:t>
      </w:r>
      <w:r w:rsidR="00AF30AD">
        <w:rPr>
          <w:rFonts w:hint="eastAsia"/>
          <w:color w:val="FF0000"/>
        </w:rPr>
        <w:t>VCM「契約者動向調査」の</w:t>
      </w:r>
      <w:r w:rsidR="009D3937" w:rsidRPr="00541233">
        <w:rPr>
          <w:rFonts w:hint="eastAsia"/>
          <w:color w:val="FF0000"/>
        </w:rPr>
        <w:t>首都圏新築マンションと首都圏新築分譲一</w:t>
      </w:r>
      <w:r w:rsidR="00AF30AD">
        <w:rPr>
          <w:rFonts w:hint="eastAsia"/>
          <w:color w:val="FF0000"/>
        </w:rPr>
        <w:t>戸建て</w:t>
      </w:r>
      <w:r w:rsidR="009D3937" w:rsidRPr="00541233">
        <w:rPr>
          <w:rFonts w:hint="eastAsia"/>
          <w:color w:val="FF0000"/>
        </w:rPr>
        <w:t>を</w:t>
      </w:r>
      <w:r w:rsidR="00AF30AD">
        <w:rPr>
          <w:rFonts w:hint="eastAsia"/>
          <w:color w:val="FF0000"/>
        </w:rPr>
        <w:t>比較し、ペルソナや検討志向の違いを見ていきます</w:t>
      </w:r>
      <w:r w:rsidR="009D3937" w:rsidRPr="00541233">
        <w:rPr>
          <w:rFonts w:hint="eastAsia"/>
          <w:color w:val="FF0000"/>
        </w:rPr>
        <w:t>。</w:t>
      </w:r>
    </w:p>
    <w:p w14:paraId="314EB4E3" w14:textId="77777777" w:rsidR="00AB639E" w:rsidRPr="00541233" w:rsidRDefault="00AB639E">
      <w:pPr>
        <w:rPr>
          <w:rFonts w:hint="eastAsia"/>
          <w:color w:val="FF0000"/>
        </w:rPr>
      </w:pPr>
    </w:p>
    <w:p w14:paraId="18E3ACA4" w14:textId="337E345E" w:rsidR="009D3937" w:rsidRPr="00541233" w:rsidRDefault="00AF30AD">
      <w:pPr>
        <w:rPr>
          <w:color w:val="FF0000"/>
        </w:rPr>
      </w:pPr>
      <w:r>
        <w:rPr>
          <w:rFonts w:hint="eastAsia"/>
          <w:color w:val="FF0000"/>
        </w:rPr>
        <w:t>実は他領域のことをあまり理解できていないという声をちらほら聞いていますので、この機会に理解を深めてはいかがでしょうか？なお、今回も動画をそのままクライアントにお見せしたりカスタマー向け資料として転用することはNGです。</w:t>
      </w:r>
      <w:r w:rsidR="00541233" w:rsidRPr="00541233">
        <w:rPr>
          <w:rFonts w:hint="eastAsia"/>
          <w:color w:val="FF0000"/>
        </w:rPr>
        <w:t>では順番に見ていきましょう。</w:t>
      </w:r>
    </w:p>
    <w:p w14:paraId="7345E509" w14:textId="77777777" w:rsidR="00541233" w:rsidRPr="000D5650" w:rsidRDefault="00541233"/>
    <w:p w14:paraId="049DA2EA" w14:textId="6DC2D763" w:rsidR="00AF30AD" w:rsidRDefault="00AF30AD">
      <w:r>
        <w:rPr>
          <w:rFonts w:hint="eastAsia"/>
        </w:rPr>
        <w:t>それではペルソナから見ていきます。</w:t>
      </w:r>
      <w:r w:rsidR="00BB789F">
        <w:rPr>
          <w:rFonts w:hint="eastAsia"/>
        </w:rPr>
        <w:t>まずは全体を見ていきましょう。</w:t>
      </w:r>
    </w:p>
    <w:p w14:paraId="021B542E" w14:textId="0FF0FF16" w:rsidR="00147637" w:rsidRDefault="005260E3">
      <w:r>
        <w:rPr>
          <w:rFonts w:hint="eastAsia"/>
        </w:rPr>
        <w:t>まず</w:t>
      </w:r>
      <w:r w:rsidR="00BB789F">
        <w:rPr>
          <w:rFonts w:hint="eastAsia"/>
        </w:rPr>
        <w:t>、</w:t>
      </w:r>
      <w:r w:rsidR="00147637" w:rsidRPr="00147637">
        <w:rPr>
          <w:rFonts w:hint="eastAsia"/>
        </w:rPr>
        <w:t>購入者</w:t>
      </w:r>
      <w:r w:rsidR="009D3937">
        <w:rPr>
          <w:rFonts w:hint="eastAsia"/>
        </w:rPr>
        <w:t>の</w:t>
      </w:r>
      <w:r w:rsidR="00147637" w:rsidRPr="00147637">
        <w:rPr>
          <w:rFonts w:hint="eastAsia"/>
        </w:rPr>
        <w:t>平均年齢</w:t>
      </w:r>
      <w:r w:rsidR="009D3937">
        <w:rPr>
          <w:rFonts w:hint="eastAsia"/>
        </w:rPr>
        <w:t>を比較すると、</w:t>
      </w:r>
      <w:r w:rsidR="00AF30AD">
        <w:rPr>
          <w:rFonts w:hint="eastAsia"/>
        </w:rPr>
        <w:t>新築分譲一戸建て</w:t>
      </w:r>
      <w:r w:rsidR="009D3937">
        <w:rPr>
          <w:rFonts w:hint="eastAsia"/>
        </w:rPr>
        <w:t>が</w:t>
      </w:r>
      <w:r w:rsidR="00147637" w:rsidRPr="00147637">
        <w:t>37.1歳</w:t>
      </w:r>
      <w:r w:rsidR="009D3937">
        <w:rPr>
          <w:rFonts w:hint="eastAsia"/>
        </w:rPr>
        <w:t>、</w:t>
      </w:r>
      <w:r w:rsidR="00AF30AD">
        <w:t>マンション</w:t>
      </w:r>
      <w:r w:rsidR="009D3937">
        <w:rPr>
          <w:rFonts w:hint="eastAsia"/>
        </w:rPr>
        <w:t>が</w:t>
      </w:r>
      <w:r w:rsidR="00147637" w:rsidRPr="00147637">
        <w:t>39.7歳</w:t>
      </w:r>
      <w:r w:rsidR="009D3937">
        <w:rPr>
          <w:rFonts w:hint="eastAsia"/>
        </w:rPr>
        <w:t>となって</w:t>
      </w:r>
      <w:r w:rsidR="00AB639E">
        <w:rPr>
          <w:rFonts w:hint="eastAsia"/>
        </w:rPr>
        <w:t>います。</w:t>
      </w:r>
    </w:p>
    <w:p w14:paraId="0035736D" w14:textId="77777777" w:rsidR="00AB639E" w:rsidRDefault="00AB639E">
      <w:pPr>
        <w:rPr>
          <w:rFonts w:hint="eastAsia"/>
        </w:rPr>
      </w:pPr>
    </w:p>
    <w:p w14:paraId="1DCE708B" w14:textId="6966BA78" w:rsidR="00147637" w:rsidRDefault="00147637">
      <w:r w:rsidRPr="00147637">
        <w:rPr>
          <w:rFonts w:hint="eastAsia"/>
        </w:rPr>
        <w:t>世帯</w:t>
      </w:r>
      <w:r w:rsidR="00BB789F">
        <w:rPr>
          <w:rFonts w:hint="eastAsia"/>
        </w:rPr>
        <w:t>総</w:t>
      </w:r>
      <w:r w:rsidRPr="00147637">
        <w:rPr>
          <w:rFonts w:hint="eastAsia"/>
        </w:rPr>
        <w:t>年収</w:t>
      </w:r>
      <w:r w:rsidR="009D3937">
        <w:rPr>
          <w:rFonts w:hint="eastAsia"/>
        </w:rPr>
        <w:t>を見てみると、</w:t>
      </w:r>
      <w:r w:rsidR="00AF30AD">
        <w:rPr>
          <w:rFonts w:hint="eastAsia"/>
        </w:rPr>
        <w:t>新築分譲一戸建て</w:t>
      </w:r>
      <w:r w:rsidRPr="00147637">
        <w:rPr>
          <w:rFonts w:hint="eastAsia"/>
        </w:rPr>
        <w:t>が</w:t>
      </w:r>
      <w:r w:rsidRPr="00147637">
        <w:t>805万円、</w:t>
      </w:r>
      <w:r w:rsidR="00AF30AD">
        <w:t>マンション</w:t>
      </w:r>
      <w:r w:rsidRPr="00147637">
        <w:t>は1034万円</w:t>
      </w:r>
      <w:r w:rsidR="00BB789F">
        <w:rPr>
          <w:rFonts w:hint="eastAsia"/>
        </w:rPr>
        <w:t>です。</w:t>
      </w:r>
    </w:p>
    <w:p w14:paraId="66760A53" w14:textId="77777777" w:rsidR="00541233" w:rsidRDefault="00541233"/>
    <w:p w14:paraId="6E4B8B40" w14:textId="4A4E1934" w:rsidR="005260E3" w:rsidRDefault="005260E3" w:rsidP="005260E3">
      <w:r w:rsidRPr="00147637">
        <w:t>2014年以降</w:t>
      </w:r>
      <w:r>
        <w:rPr>
          <w:rFonts w:hint="eastAsia"/>
        </w:rPr>
        <w:t>平均年齢も</w:t>
      </w:r>
      <w:r w:rsidR="00BB789F">
        <w:rPr>
          <w:rFonts w:hint="eastAsia"/>
        </w:rPr>
        <w:t>世帯総</w:t>
      </w:r>
      <w:r>
        <w:rPr>
          <w:rFonts w:hint="eastAsia"/>
        </w:rPr>
        <w:t>年収も</w:t>
      </w:r>
      <w:r w:rsidRPr="00147637">
        <w:t>最も高くなってい</w:t>
      </w:r>
      <w:r>
        <w:rPr>
          <w:rFonts w:hint="eastAsia"/>
        </w:rPr>
        <w:t>ます。（グラフ二つ並べて表示）</w:t>
      </w:r>
    </w:p>
    <w:p w14:paraId="26B064A9" w14:textId="16D6E1DB" w:rsidR="00BB789F" w:rsidRDefault="00BB789F" w:rsidP="005260E3">
      <w:r>
        <w:rPr>
          <w:rFonts w:hint="eastAsia"/>
        </w:rPr>
        <w:t>物件価格が上昇しているので、この影響が強く出ているようです。特に新築マンションは価格上昇が著しいため、世帯総年収も引き上げられています。</w:t>
      </w:r>
    </w:p>
    <w:p w14:paraId="0706E0E9" w14:textId="6AEED6B2" w:rsidR="005260E3" w:rsidRDefault="005260E3"/>
    <w:p w14:paraId="66F9E2DB" w14:textId="77777777" w:rsidR="004A4B56" w:rsidRDefault="004236C6">
      <w:pPr>
        <w:rPr>
          <w:color w:val="FF0000"/>
        </w:rPr>
      </w:pPr>
      <w:r w:rsidRPr="004236C6">
        <w:rPr>
          <w:rFonts w:hint="eastAsia"/>
          <w:color w:val="FF0000"/>
        </w:rPr>
        <w:t>次に世帯構成についてみてきます。</w:t>
      </w:r>
    </w:p>
    <w:p w14:paraId="3660998A" w14:textId="70F440B9" w:rsidR="00C52FE0" w:rsidRDefault="004A4B56">
      <w:r>
        <w:rPr>
          <w:rFonts w:hint="eastAsia"/>
          <w:color w:val="FF0000"/>
        </w:rPr>
        <w:t>まずは2022年で比較してみましょう。</w:t>
      </w:r>
      <w:r w:rsidR="00AF30AD">
        <w:rPr>
          <w:rFonts w:hint="eastAsia"/>
        </w:rPr>
        <w:t>新築分譲一戸建て</w:t>
      </w:r>
      <w:r w:rsidR="009D3937">
        <w:rPr>
          <w:rFonts w:hint="eastAsia"/>
        </w:rPr>
        <w:t>購入</w:t>
      </w:r>
      <w:r w:rsidR="00BC4DD9" w:rsidRPr="00BC4DD9">
        <w:rPr>
          <w:rFonts w:hint="eastAsia"/>
          <w:color w:val="FF0000"/>
        </w:rPr>
        <w:t>世帯</w:t>
      </w:r>
      <w:r w:rsidR="00BC4DD9">
        <w:rPr>
          <w:rFonts w:hint="eastAsia"/>
        </w:rPr>
        <w:t>において、</w:t>
      </w:r>
      <w:r w:rsidR="00147637" w:rsidRPr="00147637">
        <w:rPr>
          <w:rFonts w:hint="eastAsia"/>
        </w:rPr>
        <w:t>子供</w:t>
      </w:r>
      <w:r w:rsidR="00BC4DD9" w:rsidRPr="00BC4DD9">
        <w:rPr>
          <w:rFonts w:hint="eastAsia"/>
          <w:color w:val="FF0000"/>
        </w:rPr>
        <w:t>あり</w:t>
      </w:r>
      <w:r w:rsidR="009D3937">
        <w:rPr>
          <w:rFonts w:hint="eastAsia"/>
        </w:rPr>
        <w:t>世帯は</w:t>
      </w:r>
      <w:r w:rsidR="00147637" w:rsidRPr="00147637">
        <w:rPr>
          <w:rFonts w:hint="eastAsia"/>
        </w:rPr>
        <w:t>６６％</w:t>
      </w:r>
      <w:r w:rsidR="00BC4DD9">
        <w:rPr>
          <w:rFonts w:hint="eastAsia"/>
        </w:rPr>
        <w:t>を</w:t>
      </w:r>
      <w:r w:rsidR="00BC4DD9" w:rsidRPr="00BC4DD9">
        <w:rPr>
          <w:rFonts w:hint="eastAsia"/>
          <w:color w:val="FF0000"/>
        </w:rPr>
        <w:t>しめ</w:t>
      </w:r>
      <w:r w:rsidR="00147637" w:rsidRPr="00147637">
        <w:rPr>
          <w:rFonts w:hint="eastAsia"/>
        </w:rPr>
        <w:t>、</w:t>
      </w:r>
      <w:r w:rsidR="00AF30AD">
        <w:rPr>
          <w:rFonts w:hint="eastAsia"/>
        </w:rPr>
        <w:t>新築マンション</w:t>
      </w:r>
      <w:r w:rsidR="00147637" w:rsidRPr="00147637">
        <w:rPr>
          <w:rFonts w:hint="eastAsia"/>
        </w:rPr>
        <w:t>は子供</w:t>
      </w:r>
      <w:r w:rsidR="00BC4DD9" w:rsidRPr="00BC4DD9">
        <w:rPr>
          <w:rFonts w:hint="eastAsia"/>
          <w:color w:val="FF0000"/>
        </w:rPr>
        <w:t>あり</w:t>
      </w:r>
      <w:r w:rsidR="009D3937">
        <w:rPr>
          <w:rFonts w:hint="eastAsia"/>
        </w:rPr>
        <w:t>世帯</w:t>
      </w:r>
      <w:r w:rsidR="00BC4DD9">
        <w:rPr>
          <w:rFonts w:hint="eastAsia"/>
        </w:rPr>
        <w:t>は</w:t>
      </w:r>
      <w:r w:rsidR="00147637" w:rsidRPr="00147637">
        <w:t>36 .4％</w:t>
      </w:r>
      <w:r w:rsidR="00C52FE0">
        <w:rPr>
          <w:rFonts w:hint="eastAsia"/>
        </w:rPr>
        <w:t>です。</w:t>
      </w:r>
    </w:p>
    <w:p w14:paraId="59F34274" w14:textId="77777777" w:rsidR="00AB639E" w:rsidRPr="00FA581E" w:rsidRDefault="00AB639E">
      <w:pPr>
        <w:rPr>
          <w:rFonts w:hint="eastAsia"/>
          <w:strike/>
          <w:color w:val="FF0000"/>
        </w:rPr>
      </w:pPr>
    </w:p>
    <w:p w14:paraId="561C3949" w14:textId="73623AD1" w:rsidR="008D30DD" w:rsidRDefault="009D3937" w:rsidP="00BB789F">
      <w:pPr>
        <w:rPr>
          <w:color w:val="FF0000"/>
        </w:rPr>
      </w:pPr>
      <w:r>
        <w:rPr>
          <w:rFonts w:hint="eastAsia"/>
        </w:rPr>
        <w:t>子供</w:t>
      </w:r>
      <w:r w:rsidR="00BC4DD9" w:rsidRPr="00BC4DD9">
        <w:rPr>
          <w:rFonts w:hint="eastAsia"/>
          <w:color w:val="FF0000"/>
        </w:rPr>
        <w:t>あり</w:t>
      </w:r>
      <w:r>
        <w:rPr>
          <w:rFonts w:hint="eastAsia"/>
        </w:rPr>
        <w:t>世帯は</w:t>
      </w:r>
      <w:r w:rsidR="00C52FE0">
        <w:rPr>
          <w:rFonts w:hint="eastAsia"/>
        </w:rPr>
        <w:t>、</w:t>
      </w:r>
      <w:r w:rsidR="00AF30AD">
        <w:rPr>
          <w:rFonts w:hint="eastAsia"/>
        </w:rPr>
        <w:t>新築分譲一戸建</w:t>
      </w:r>
      <w:r>
        <w:rPr>
          <w:rFonts w:hint="eastAsia"/>
        </w:rPr>
        <w:t>て</w:t>
      </w:r>
      <w:r w:rsidR="00BC4DD9">
        <w:rPr>
          <w:rFonts w:hint="eastAsia"/>
        </w:rPr>
        <w:t>に</w:t>
      </w:r>
      <w:r w:rsidR="00BC4DD9" w:rsidRPr="00BC4DD9">
        <w:rPr>
          <w:rFonts w:hint="eastAsia"/>
          <w:color w:val="FF0000"/>
        </w:rPr>
        <w:t>流れ</w:t>
      </w:r>
      <w:r w:rsidR="00BB789F">
        <w:rPr>
          <w:rFonts w:hint="eastAsia"/>
          <w:color w:val="FF0000"/>
        </w:rPr>
        <w:t>る傾向</w:t>
      </w:r>
      <w:r w:rsidR="00BC4DD9" w:rsidRPr="00BC4DD9">
        <w:rPr>
          <w:rFonts w:hint="eastAsia"/>
          <w:color w:val="FF0000"/>
        </w:rPr>
        <w:t>が伺えます</w:t>
      </w:r>
      <w:r>
        <w:rPr>
          <w:rFonts w:hint="eastAsia"/>
        </w:rPr>
        <w:t>。</w:t>
      </w:r>
      <w:r w:rsidR="004A4B56" w:rsidRPr="008D30DD">
        <w:rPr>
          <w:rFonts w:hint="eastAsia"/>
          <w:color w:val="FF0000"/>
        </w:rPr>
        <w:t>また、新地マンションでは</w:t>
      </w:r>
      <w:r w:rsidR="008D30DD" w:rsidRPr="008D30DD">
        <w:rPr>
          <w:rFonts w:hint="eastAsia"/>
          <w:color w:val="FF0000"/>
        </w:rPr>
        <w:t>シングルや夫婦のみ世帯など、比較的幅広い世帯が購入している傾向があ</w:t>
      </w:r>
      <w:r w:rsidR="00FA581E">
        <w:rPr>
          <w:rFonts w:hint="eastAsia"/>
          <w:color w:val="FF0000"/>
        </w:rPr>
        <w:t>り</w:t>
      </w:r>
      <w:r w:rsidR="008D30DD" w:rsidRPr="008D30DD">
        <w:rPr>
          <w:rFonts w:hint="eastAsia"/>
          <w:color w:val="FF0000"/>
        </w:rPr>
        <w:t>ますね。</w:t>
      </w:r>
    </w:p>
    <w:p w14:paraId="66F957BE" w14:textId="77777777" w:rsidR="00AB639E" w:rsidRPr="008D30DD" w:rsidRDefault="00AB639E" w:rsidP="00BB789F">
      <w:pPr>
        <w:rPr>
          <w:rFonts w:hint="eastAsia"/>
          <w:color w:val="FF0000"/>
        </w:rPr>
      </w:pPr>
    </w:p>
    <w:p w14:paraId="73C5ABAE" w14:textId="67F1EA63" w:rsidR="00BB789F" w:rsidRPr="00147637" w:rsidRDefault="008D30DD" w:rsidP="00BB789F">
      <w:r w:rsidRPr="008D30DD">
        <w:rPr>
          <w:rFonts w:hint="eastAsia"/>
          <w:color w:val="FF0000"/>
        </w:rPr>
        <w:t>それぞれもう少し深掘りしてみていきましょう。</w:t>
      </w:r>
      <w:r w:rsidR="00BB789F" w:rsidRPr="00BB789F">
        <w:rPr>
          <w:rFonts w:hint="eastAsia"/>
          <w:color w:val="FF0000"/>
        </w:rPr>
        <w:t>ファミリー層のライフスタイルを深堀してみますと</w:t>
      </w:r>
      <w:r w:rsidR="00BB789F">
        <w:rPr>
          <w:rFonts w:hint="eastAsia"/>
        </w:rPr>
        <w:t>、既婚世帯の</w:t>
      </w:r>
      <w:r w:rsidR="00BB789F" w:rsidRPr="00147637">
        <w:rPr>
          <w:rFonts w:hint="eastAsia"/>
        </w:rPr>
        <w:t>共働き</w:t>
      </w:r>
      <w:r w:rsidR="00BB789F">
        <w:rPr>
          <w:rFonts w:hint="eastAsia"/>
        </w:rPr>
        <w:t>の割合は、新築分譲一戸建てが</w:t>
      </w:r>
      <w:r w:rsidR="00BB789F" w:rsidRPr="00147637">
        <w:rPr>
          <w:rFonts w:hint="eastAsia"/>
        </w:rPr>
        <w:t>６７．９％</w:t>
      </w:r>
      <w:r w:rsidR="00BB789F">
        <w:rPr>
          <w:rFonts w:hint="eastAsia"/>
        </w:rPr>
        <w:t>、新築マンション</w:t>
      </w:r>
      <w:r w:rsidR="00BB789F" w:rsidRPr="00147637">
        <w:rPr>
          <w:rFonts w:hint="eastAsia"/>
        </w:rPr>
        <w:t>は７２</w:t>
      </w:r>
      <w:r w:rsidR="00BB789F" w:rsidRPr="00147637">
        <w:t>.８％</w:t>
      </w:r>
      <w:r w:rsidR="00BB789F">
        <w:rPr>
          <w:rFonts w:hint="eastAsia"/>
        </w:rPr>
        <w:t>となって</w:t>
      </w:r>
      <w:r w:rsidR="00BB789F" w:rsidRPr="004236C6">
        <w:rPr>
          <w:rFonts w:hint="eastAsia"/>
          <w:color w:val="FF0000"/>
        </w:rPr>
        <w:t>おり、新築マンションの方が高くなって</w:t>
      </w:r>
      <w:r w:rsidR="00BB789F">
        <w:rPr>
          <w:rFonts w:hint="eastAsia"/>
        </w:rPr>
        <w:t>います。</w:t>
      </w:r>
      <w:r w:rsidR="00BB789F" w:rsidRPr="00BC4DD9">
        <w:rPr>
          <w:rFonts w:hint="eastAsia"/>
          <w:color w:val="FF0000"/>
        </w:rPr>
        <w:t>このあとで説明しますが、新築マンションは23区内での購入層が多く、駅徒歩分数を重視した購入をおこなっていることも影響していそうです。</w:t>
      </w:r>
    </w:p>
    <w:p w14:paraId="4CC9C635" w14:textId="77777777" w:rsidR="00BB789F" w:rsidRDefault="00BB789F"/>
    <w:p w14:paraId="5BC7FBA1" w14:textId="77DF52D1" w:rsidR="001C1A31" w:rsidRDefault="001C1A31">
      <w:r>
        <w:rPr>
          <w:rFonts w:hint="eastAsia"/>
        </w:rPr>
        <w:t>また、</w:t>
      </w:r>
      <w:r w:rsidR="00AF30AD">
        <w:rPr>
          <w:rFonts w:hint="eastAsia"/>
        </w:rPr>
        <w:t>新築マンション</w:t>
      </w:r>
      <w:r w:rsidR="00BC4DD9" w:rsidRPr="00BC4DD9">
        <w:rPr>
          <w:rFonts w:hint="eastAsia"/>
          <w:color w:val="FF0000"/>
        </w:rPr>
        <w:t>購入世帯の中</w:t>
      </w:r>
      <w:r w:rsidRPr="00BC4DD9">
        <w:rPr>
          <w:rFonts w:hint="eastAsia"/>
          <w:color w:val="FF0000"/>
        </w:rPr>
        <w:t>で</w:t>
      </w:r>
      <w:r>
        <w:rPr>
          <w:rFonts w:hint="eastAsia"/>
        </w:rPr>
        <w:t>はシングル</w:t>
      </w:r>
      <w:r w:rsidR="00AF30AD">
        <w:rPr>
          <w:rFonts w:hint="eastAsia"/>
        </w:rPr>
        <w:t>層が増加し、１８.２％となっています。特にシングル</w:t>
      </w:r>
      <w:r>
        <w:rPr>
          <w:rFonts w:hint="eastAsia"/>
        </w:rPr>
        <w:t>女性の購入が2020年から拡大しており、男性</w:t>
      </w:r>
      <w:r w:rsidR="004236C6" w:rsidRPr="004236C6">
        <w:rPr>
          <w:rFonts w:hint="eastAsia"/>
          <w:color w:val="FF0000"/>
        </w:rPr>
        <w:t>シングル層</w:t>
      </w:r>
      <w:r>
        <w:rPr>
          <w:rFonts w:hint="eastAsia"/>
        </w:rPr>
        <w:t>より多くなっています。</w:t>
      </w:r>
    </w:p>
    <w:p w14:paraId="63AC4E3E" w14:textId="2FCA0CA8" w:rsidR="00147637" w:rsidRDefault="00147637"/>
    <w:p w14:paraId="099C3B84" w14:textId="135BE61B" w:rsidR="00147637" w:rsidRDefault="00BB789F">
      <w:r>
        <w:rPr>
          <w:rFonts w:hint="eastAsia"/>
        </w:rPr>
        <w:t>なぜシングル世帯はマンションを買うのでしょうか？</w:t>
      </w:r>
      <w:r w:rsidR="00F14414">
        <w:rPr>
          <w:rFonts w:hint="eastAsia"/>
        </w:rPr>
        <w:t>男女それぞれの</w:t>
      </w:r>
      <w:r>
        <w:rPr>
          <w:rFonts w:hint="eastAsia"/>
        </w:rPr>
        <w:t>購入理由トップ３はこちらです。</w:t>
      </w:r>
    </w:p>
    <w:p w14:paraId="3891E148" w14:textId="608E6698" w:rsidR="00BB789F" w:rsidRDefault="00BB789F">
      <w:r>
        <w:rPr>
          <w:rFonts w:hint="eastAsia"/>
        </w:rPr>
        <w:t>世帯全体と比較して特徴的なのは</w:t>
      </w:r>
      <w:r w:rsidR="00F14414">
        <w:rPr>
          <w:rFonts w:hint="eastAsia"/>
        </w:rPr>
        <w:t>特にシングル女性における</w:t>
      </w:r>
      <w:r>
        <w:rPr>
          <w:rFonts w:hint="eastAsia"/>
        </w:rPr>
        <w:t>「老後の安心のため、住まいを持ちたいと思ったから（</w:t>
      </w:r>
      <w:r w:rsidR="00F14414">
        <w:rPr>
          <w:rFonts w:hint="eastAsia"/>
        </w:rPr>
        <w:t>40.３</w:t>
      </w:r>
      <w:r>
        <w:rPr>
          <w:rFonts w:hint="eastAsia"/>
        </w:rPr>
        <w:t>％）」です。都心の家賃の高いエリアに住むシングル層が、先々のライフスタイルを見据えて購入に至るというケースが多そうだとわかります。</w:t>
      </w:r>
    </w:p>
    <w:p w14:paraId="4BA0E885" w14:textId="105D7E4C" w:rsidR="00F14414" w:rsidRDefault="00F14414">
      <w:r>
        <w:rPr>
          <w:rFonts w:hint="eastAsia"/>
        </w:rPr>
        <w:lastRenderedPageBreak/>
        <w:t>また、男女ともに資産性重視であることは共通していますね。</w:t>
      </w:r>
    </w:p>
    <w:p w14:paraId="1C2EEA43" w14:textId="77777777" w:rsidR="00541233" w:rsidRPr="00F14414" w:rsidRDefault="00541233"/>
    <w:p w14:paraId="39DCB856" w14:textId="5E3F7468" w:rsidR="00A073D8" w:rsidRDefault="00A073D8">
      <w:r>
        <w:rPr>
          <w:rFonts w:hint="eastAsia"/>
        </w:rPr>
        <w:t>まとめると新築分譲一戸建ては子ありファミリーを中心に、新築マンションではファミリー以外にもシングルやDINKSなど幅広い購入者層が購入して</w:t>
      </w:r>
      <w:r w:rsidR="00DD00B1">
        <w:rPr>
          <w:rFonts w:hint="eastAsia"/>
        </w:rPr>
        <w:t>います。特に新築マンションはシングル層の購入が増えています。</w:t>
      </w:r>
      <w:r>
        <w:rPr>
          <w:rFonts w:hint="eastAsia"/>
        </w:rPr>
        <w:t>共に平均年齢や世帯総年収は物件価格の上昇などを背景に上昇傾向にあります。</w:t>
      </w:r>
    </w:p>
    <w:p w14:paraId="3E139B5A" w14:textId="77777777" w:rsidR="00A073D8" w:rsidRDefault="00A073D8"/>
    <w:p w14:paraId="41073C3C" w14:textId="486CC9BC" w:rsidR="00147637" w:rsidRPr="00BC4DD9" w:rsidRDefault="00BC4DD9" w:rsidP="00147637">
      <w:pPr>
        <w:rPr>
          <w:color w:val="FF0000"/>
        </w:rPr>
      </w:pPr>
      <w:r w:rsidRPr="00BC4DD9">
        <w:rPr>
          <w:rFonts w:hint="eastAsia"/>
          <w:color w:val="FF0000"/>
        </w:rPr>
        <w:t>以上、購入者のペルソナを見てきました。続いて</w:t>
      </w:r>
      <w:r w:rsidR="00BB789F">
        <w:rPr>
          <w:rFonts w:hint="eastAsia"/>
          <w:color w:val="FF0000"/>
        </w:rPr>
        <w:t>物件</w:t>
      </w:r>
      <w:r w:rsidRPr="00BC4DD9">
        <w:rPr>
          <w:rFonts w:hint="eastAsia"/>
          <w:color w:val="FF0000"/>
        </w:rPr>
        <w:t>検討の志向</w:t>
      </w:r>
      <w:r w:rsidR="00BB789F">
        <w:rPr>
          <w:rFonts w:hint="eastAsia"/>
          <w:color w:val="FF0000"/>
        </w:rPr>
        <w:t>性</w:t>
      </w:r>
      <w:r w:rsidRPr="00BC4DD9">
        <w:rPr>
          <w:rFonts w:hint="eastAsia"/>
          <w:color w:val="FF0000"/>
        </w:rPr>
        <w:t>について説明していきます。</w:t>
      </w:r>
    </w:p>
    <w:p w14:paraId="50A412E1" w14:textId="1A774AE1" w:rsidR="005260E3" w:rsidRPr="002A5AF6" w:rsidRDefault="00BC4DD9" w:rsidP="005260E3">
      <w:pPr>
        <w:rPr>
          <w:strike/>
        </w:rPr>
      </w:pPr>
      <w:r w:rsidRPr="00BC4DD9">
        <w:rPr>
          <w:rFonts w:hint="eastAsia"/>
          <w:color w:val="FF0000"/>
        </w:rPr>
        <w:t>まずは</w:t>
      </w:r>
      <w:r w:rsidR="005260E3" w:rsidRPr="00147637">
        <w:rPr>
          <w:rFonts w:hint="eastAsia"/>
        </w:rPr>
        <w:t>平均購入価格</w:t>
      </w:r>
      <w:r w:rsidR="005260E3">
        <w:rPr>
          <w:rFonts w:hint="eastAsia"/>
        </w:rPr>
        <w:t>を見て見ましょう。新築分譲一戸建ては</w:t>
      </w:r>
      <w:r w:rsidR="005260E3" w:rsidRPr="00147637">
        <w:t>4406万円</w:t>
      </w:r>
      <w:r w:rsidR="005260E3">
        <w:rPr>
          <w:rFonts w:hint="eastAsia"/>
        </w:rPr>
        <w:t>、新築</w:t>
      </w:r>
      <w:r w:rsidR="005260E3">
        <w:t>マンション</w:t>
      </w:r>
      <w:r w:rsidR="005260E3" w:rsidRPr="00147637">
        <w:t>は5890万円</w:t>
      </w:r>
      <w:r w:rsidR="005260E3">
        <w:rPr>
          <w:rFonts w:hint="eastAsia"/>
        </w:rPr>
        <w:t>と新築マンションが34％ほど高くなっています。</w:t>
      </w:r>
    </w:p>
    <w:p w14:paraId="7FAD82AC" w14:textId="755445A5" w:rsidR="005260E3" w:rsidRDefault="005260E3" w:rsidP="00147637"/>
    <w:p w14:paraId="05809A05" w14:textId="6D80633E" w:rsidR="001C1A31" w:rsidRPr="009F23A1" w:rsidRDefault="005260E3" w:rsidP="00147637">
      <w:pPr>
        <w:rPr>
          <w:strike/>
        </w:rPr>
      </w:pPr>
      <w:r>
        <w:rPr>
          <w:rFonts w:hint="eastAsia"/>
          <w:color w:val="FF0000"/>
        </w:rPr>
        <w:t>次に</w:t>
      </w:r>
      <w:r w:rsidRPr="00BC4DD9">
        <w:rPr>
          <w:rFonts w:hint="eastAsia"/>
          <w:color w:val="FF0000"/>
        </w:rPr>
        <w:t>エリア</w:t>
      </w:r>
      <w:r>
        <w:rPr>
          <w:rFonts w:hint="eastAsia"/>
          <w:color w:val="FF0000"/>
        </w:rPr>
        <w:t>を見てみます</w:t>
      </w:r>
      <w:r w:rsidRPr="00BC4DD9">
        <w:rPr>
          <w:rFonts w:hint="eastAsia"/>
          <w:color w:val="FF0000"/>
        </w:rPr>
        <w:t>。</w:t>
      </w:r>
      <w:r w:rsidR="008D30DD">
        <w:rPr>
          <w:rFonts w:hint="eastAsia"/>
          <w:color w:val="FF0000"/>
        </w:rPr>
        <w:t>まずは2022年での比較です。</w:t>
      </w:r>
    </w:p>
    <w:p w14:paraId="489D8FD1" w14:textId="2913A54D" w:rsidR="001C1A31" w:rsidRPr="005B074D" w:rsidRDefault="005B074D" w:rsidP="00147637">
      <w:pPr>
        <w:rPr>
          <w:color w:val="FF0000"/>
        </w:rPr>
      </w:pPr>
      <w:r w:rsidRPr="005B074D">
        <w:rPr>
          <w:rFonts w:hint="eastAsia"/>
          <w:color w:val="FF0000"/>
        </w:rPr>
        <w:t>新築分譲一戸建てでは東京都下で購入する方が新築マンションに比べると倍程度の比率をしめています。</w:t>
      </w:r>
      <w:r>
        <w:rPr>
          <w:rFonts w:hint="eastAsia"/>
        </w:rPr>
        <w:t>逆に</w:t>
      </w:r>
      <w:r w:rsidR="009F23A1">
        <w:rPr>
          <w:rFonts w:hint="eastAsia"/>
        </w:rPr>
        <w:t>23区で購入するという割合</w:t>
      </w:r>
      <w:r w:rsidR="00C52FE0">
        <w:rPr>
          <w:rFonts w:hint="eastAsia"/>
        </w:rPr>
        <w:t>は、</w:t>
      </w:r>
      <w:r w:rsidR="00AF30AD">
        <w:t>新築分譲一戸建て</w:t>
      </w:r>
      <w:r w:rsidR="001C1A31">
        <w:rPr>
          <w:rFonts w:hint="eastAsia"/>
        </w:rPr>
        <w:t>が</w:t>
      </w:r>
      <w:r w:rsidR="00147637" w:rsidRPr="00147637">
        <w:t>10．1％、</w:t>
      </w:r>
      <w:r w:rsidR="00AF30AD">
        <w:t>新築マンション</w:t>
      </w:r>
      <w:r w:rsidR="001C1A31">
        <w:rPr>
          <w:rFonts w:hint="eastAsia"/>
        </w:rPr>
        <w:t>が</w:t>
      </w:r>
      <w:r w:rsidR="00147637" w:rsidRPr="00147637">
        <w:t>33．９％</w:t>
      </w:r>
      <w:r w:rsidR="001C1A31">
        <w:rPr>
          <w:rFonts w:hint="eastAsia"/>
        </w:rPr>
        <w:t>です。</w:t>
      </w:r>
    </w:p>
    <w:p w14:paraId="3F11D039" w14:textId="77777777" w:rsidR="005B074D" w:rsidRDefault="0034068F" w:rsidP="0034068F">
      <w:r>
        <w:rPr>
          <w:rFonts w:hint="eastAsia"/>
        </w:rPr>
        <w:t>新築分譲一戸建ては</w:t>
      </w:r>
      <w:r w:rsidRPr="0034068F">
        <w:rPr>
          <w:rFonts w:hint="eastAsia"/>
          <w:color w:val="FF0000"/>
        </w:rPr>
        <w:t>約９０％</w:t>
      </w:r>
      <w:r>
        <w:rPr>
          <w:rFonts w:hint="eastAsia"/>
        </w:rPr>
        <w:t>が23区外を購入してい</w:t>
      </w:r>
      <w:r w:rsidR="009F23A1">
        <w:rPr>
          <w:rFonts w:hint="eastAsia"/>
        </w:rPr>
        <w:t>るので、区外転出が顕著</w:t>
      </w:r>
      <w:r w:rsidR="005B074D">
        <w:rPr>
          <w:rFonts w:hint="eastAsia"/>
        </w:rPr>
        <w:t>な種別</w:t>
      </w:r>
      <w:r w:rsidR="009F23A1">
        <w:rPr>
          <w:rFonts w:hint="eastAsia"/>
        </w:rPr>
        <w:t>と言えますね</w:t>
      </w:r>
      <w:r>
        <w:rPr>
          <w:rFonts w:hint="eastAsia"/>
        </w:rPr>
        <w:t>。</w:t>
      </w:r>
    </w:p>
    <w:p w14:paraId="260390A3" w14:textId="3BDDB58E" w:rsidR="0034068F" w:rsidRDefault="005B074D" w:rsidP="0034068F">
      <w:r w:rsidRPr="005B074D">
        <w:rPr>
          <w:rFonts w:hint="eastAsia"/>
          <w:color w:val="FF0000"/>
        </w:rPr>
        <w:t>経年で深掘りをしてみますと、新築分譲一戸建てについて東京２３区外で購入する方は</w:t>
      </w:r>
      <w:r w:rsidR="0034068F">
        <w:rPr>
          <w:rFonts w:hint="eastAsia"/>
        </w:rPr>
        <w:t>前年と比べて</w:t>
      </w:r>
      <w:r w:rsidR="009F23A1">
        <w:rPr>
          <w:rFonts w:hint="eastAsia"/>
        </w:rPr>
        <w:t>も</w:t>
      </w:r>
      <w:r w:rsidR="0034068F">
        <w:rPr>
          <w:rFonts w:hint="eastAsia"/>
        </w:rPr>
        <w:t>12％程度増えています。</w:t>
      </w:r>
      <w:r w:rsidR="009F23A1">
        <w:rPr>
          <w:rFonts w:hint="eastAsia"/>
        </w:rPr>
        <w:t>なぜ新築分譲一戸建てではこんなにも区外へ転出する人が多いのでしょうか？</w:t>
      </w:r>
    </w:p>
    <w:p w14:paraId="76794521" w14:textId="77777777" w:rsidR="00AB639E" w:rsidRDefault="00AB639E" w:rsidP="00147637"/>
    <w:p w14:paraId="6EC585C9" w14:textId="06A8029F" w:rsidR="00147637" w:rsidRDefault="009F23A1" w:rsidP="00147637">
      <w:r>
        <w:rPr>
          <w:rFonts w:hint="eastAsia"/>
        </w:rPr>
        <w:t>一つの理由としては、新築分譲一戸建てを検討する方の広さ志向にあると推測されます。実際に購入した物件の</w:t>
      </w:r>
      <w:r w:rsidR="00147637" w:rsidRPr="00147637">
        <w:rPr>
          <w:rFonts w:hint="eastAsia"/>
        </w:rPr>
        <w:t>占有面積の平均</w:t>
      </w:r>
      <w:r w:rsidR="004236C6">
        <w:rPr>
          <w:rFonts w:hint="eastAsia"/>
        </w:rPr>
        <w:t>を見てい</w:t>
      </w:r>
      <w:r>
        <w:rPr>
          <w:rFonts w:hint="eastAsia"/>
        </w:rPr>
        <w:t>くと、</w:t>
      </w:r>
      <w:r w:rsidR="004236C6" w:rsidRPr="004236C6">
        <w:rPr>
          <w:rFonts w:hint="eastAsia"/>
          <w:color w:val="FF0000"/>
        </w:rPr>
        <w:t>新築分譲一戸建ては過去変動があまりなく９７.９平米と</w:t>
      </w:r>
      <w:r>
        <w:rPr>
          <w:rFonts w:hint="eastAsia"/>
          <w:color w:val="FF0000"/>
        </w:rPr>
        <w:t>なり、</w:t>
      </w:r>
      <w:r w:rsidR="00AF30AD">
        <w:t>新築マンション</w:t>
      </w:r>
      <w:r>
        <w:rPr>
          <w:rFonts w:hint="eastAsia"/>
        </w:rPr>
        <w:t>の</w:t>
      </w:r>
      <w:r w:rsidR="004236C6">
        <w:rPr>
          <w:rFonts w:hint="eastAsia"/>
        </w:rPr>
        <w:t>６５.６平米</w:t>
      </w:r>
      <w:r>
        <w:rPr>
          <w:rFonts w:hint="eastAsia"/>
        </w:rPr>
        <w:t>よりも３０平米以上広くなっています</w:t>
      </w:r>
      <w:r w:rsidR="004236C6">
        <w:rPr>
          <w:rFonts w:hint="eastAsia"/>
        </w:rPr>
        <w:t>。</w:t>
      </w:r>
      <w:r>
        <w:rPr>
          <w:rFonts w:hint="eastAsia"/>
        </w:rPr>
        <w:t>新築マンションは物件購入価格が2014年比で</w:t>
      </w:r>
      <w:r w:rsidR="005B074D">
        <w:rPr>
          <w:rFonts w:hint="eastAsia"/>
        </w:rPr>
        <w:t>３６</w:t>
      </w:r>
      <w:r>
        <w:rPr>
          <w:rFonts w:hint="eastAsia"/>
        </w:rPr>
        <w:t>％上昇したにもかかわらず、</w:t>
      </w:r>
      <w:r w:rsidR="005B074D">
        <w:rPr>
          <w:rFonts w:hint="eastAsia"/>
        </w:rPr>
        <w:t>７</w:t>
      </w:r>
      <w:r>
        <w:rPr>
          <w:rFonts w:hint="eastAsia"/>
        </w:rPr>
        <w:t>％狭くなっています。新築分譲一戸建てを購入する層の求める条件と乖離していっている可能性が高いですね。</w:t>
      </w:r>
    </w:p>
    <w:p w14:paraId="6D678242" w14:textId="77777777" w:rsidR="00147637" w:rsidRDefault="00147637" w:rsidP="00147637"/>
    <w:p w14:paraId="24C11BD0" w14:textId="6761294F" w:rsidR="00147637" w:rsidRDefault="009F23A1" w:rsidP="00147637">
      <w:r>
        <w:rPr>
          <w:rFonts w:hint="eastAsia"/>
        </w:rPr>
        <w:t>物件検討の志向性を深堀するため、</w:t>
      </w:r>
      <w:r w:rsidR="00147637" w:rsidRPr="00147637">
        <w:rPr>
          <w:rFonts w:hint="eastAsia"/>
        </w:rPr>
        <w:t>住まいの購入理由</w:t>
      </w:r>
      <w:r w:rsidR="00A37487">
        <w:rPr>
          <w:rFonts w:hint="eastAsia"/>
        </w:rPr>
        <w:t>をみてみましょう。</w:t>
      </w:r>
    </w:p>
    <w:p w14:paraId="438EE398" w14:textId="35FC9295" w:rsidR="00A37487" w:rsidRDefault="00AF30AD" w:rsidP="00147637">
      <w:r>
        <w:rPr>
          <w:rFonts w:hint="eastAsia"/>
        </w:rPr>
        <w:t>新築分譲一戸建て</w:t>
      </w:r>
      <w:r w:rsidR="00147637" w:rsidRPr="00147637">
        <w:rPr>
          <w:rFonts w:hint="eastAsia"/>
        </w:rPr>
        <w:t>は｢子供や家族のため、家を持ちたいと思ったから｣</w:t>
      </w:r>
      <w:r w:rsidR="00A37487">
        <w:rPr>
          <w:rFonts w:hint="eastAsia"/>
        </w:rPr>
        <w:t>が</w:t>
      </w:r>
      <w:r w:rsidR="00147637" w:rsidRPr="00147637">
        <w:t>61％で最も多く、次いで｢もっと広い家に住みたかったから｣（43％）</w:t>
      </w:r>
      <w:r w:rsidR="00A37487">
        <w:rPr>
          <w:rFonts w:hint="eastAsia"/>
        </w:rPr>
        <w:t>となっています。</w:t>
      </w:r>
    </w:p>
    <w:p w14:paraId="46AB9BD6" w14:textId="77777777" w:rsidR="00C52FE0" w:rsidRDefault="00C52FE0" w:rsidP="00147637"/>
    <w:p w14:paraId="7A2D55AD" w14:textId="37FAD15D" w:rsidR="00F418FA" w:rsidRPr="00113355" w:rsidRDefault="00AF30AD" w:rsidP="00147637">
      <w:pPr>
        <w:rPr>
          <w:strike/>
        </w:rPr>
      </w:pPr>
      <w:r>
        <w:t>新築マンション</w:t>
      </w:r>
      <w:r w:rsidR="00147637" w:rsidRPr="00147637">
        <w:t>は</w:t>
      </w:r>
      <w:r w:rsidR="00113355" w:rsidRPr="00113355">
        <w:rPr>
          <w:rFonts w:hint="eastAsia"/>
          <w:color w:val="FF0000"/>
        </w:rPr>
        <w:t>新築分譲一戸建てと同じように</w:t>
      </w:r>
      <w:r w:rsidR="00147637" w:rsidRPr="00147637">
        <w:t>「子どもや家族のため、家を持ちたいと思ったから」が最も多く36％</w:t>
      </w:r>
      <w:r w:rsidR="00113355" w:rsidRPr="00113355">
        <w:rPr>
          <w:rFonts w:hint="eastAsia"/>
          <w:color w:val="FF0000"/>
        </w:rPr>
        <w:t>となっていますが、</w:t>
      </w:r>
      <w:r w:rsidR="00147637" w:rsidRPr="00147637">
        <w:t>次いで、「資産を持ちたい、資産として有利だと思ったから」</w:t>
      </w:r>
      <w:r w:rsidR="00A073D8">
        <w:rPr>
          <w:rFonts w:hint="eastAsia"/>
        </w:rPr>
        <w:t>が</w:t>
      </w:r>
      <w:r w:rsidR="00147637" w:rsidRPr="00147637">
        <w:t>30％</w:t>
      </w:r>
      <w:r w:rsidR="00A37487">
        <w:rPr>
          <w:rFonts w:hint="eastAsia"/>
        </w:rPr>
        <w:t>となっています。</w:t>
      </w:r>
      <w:r>
        <w:rPr>
          <w:rFonts w:hint="eastAsia"/>
        </w:rPr>
        <w:t>新築マンション</w:t>
      </w:r>
      <w:r w:rsidR="00A37487">
        <w:rPr>
          <w:rFonts w:hint="eastAsia"/>
        </w:rPr>
        <w:t>は資産</w:t>
      </w:r>
      <w:r w:rsidR="00F418FA">
        <w:rPr>
          <w:rFonts w:hint="eastAsia"/>
        </w:rPr>
        <w:t>性を重視</w:t>
      </w:r>
      <w:r w:rsidR="00A37487">
        <w:rPr>
          <w:rFonts w:hint="eastAsia"/>
        </w:rPr>
        <w:t>しているのがうかがえます。</w:t>
      </w:r>
    </w:p>
    <w:p w14:paraId="33340825" w14:textId="77777777" w:rsidR="00541233" w:rsidRDefault="00541233" w:rsidP="00541233"/>
    <w:p w14:paraId="41D4CCDD" w14:textId="5AB858DE" w:rsidR="00F418FA" w:rsidRDefault="00A073D8" w:rsidP="00147637">
      <w:r>
        <w:rPr>
          <w:rFonts w:hint="eastAsia"/>
        </w:rPr>
        <w:t>では次に</w:t>
      </w:r>
      <w:r w:rsidR="00147637" w:rsidRPr="00147637">
        <w:rPr>
          <w:rFonts w:hint="eastAsia"/>
        </w:rPr>
        <w:t>物件を検討するうえで重視した項目</w:t>
      </w:r>
      <w:r w:rsidR="00F418FA">
        <w:rPr>
          <w:rFonts w:hint="eastAsia"/>
        </w:rPr>
        <w:t>を見てみましょう。</w:t>
      </w:r>
    </w:p>
    <w:p w14:paraId="288A0BF6" w14:textId="2C3EAFF5" w:rsidR="00F418FA" w:rsidRDefault="00147637" w:rsidP="00147637">
      <w:r w:rsidRPr="00147637">
        <w:t>傾向として</w:t>
      </w:r>
      <w:r w:rsidR="00F418FA">
        <w:rPr>
          <w:rFonts w:hint="eastAsia"/>
        </w:rPr>
        <w:t>、</w:t>
      </w:r>
      <w:r w:rsidRPr="00147637">
        <w:t>両方</w:t>
      </w:r>
      <w:r w:rsidR="00F418FA">
        <w:rPr>
          <w:rFonts w:hint="eastAsia"/>
        </w:rPr>
        <w:t>とも</w:t>
      </w:r>
      <w:r w:rsidRPr="00147637">
        <w:t>価格</w:t>
      </w:r>
      <w:r w:rsidR="00113355">
        <w:rPr>
          <w:rFonts w:hint="eastAsia"/>
        </w:rPr>
        <w:t>と</w:t>
      </w:r>
      <w:r w:rsidR="00113355" w:rsidRPr="00113355">
        <w:rPr>
          <w:rFonts w:hint="eastAsia"/>
        </w:rPr>
        <w:t>最寄駅からの</w:t>
      </w:r>
      <w:r w:rsidR="00113355">
        <w:rPr>
          <w:rFonts w:hint="eastAsia"/>
        </w:rPr>
        <w:t>時間</w:t>
      </w:r>
      <w:r w:rsidRPr="00147637">
        <w:t>が重視されてい</w:t>
      </w:r>
      <w:r w:rsidR="00F418FA">
        <w:rPr>
          <w:rFonts w:hint="eastAsia"/>
        </w:rPr>
        <w:t>ますが、</w:t>
      </w:r>
      <w:r w:rsidR="00AF30AD">
        <w:t>新築分譲一戸建て</w:t>
      </w:r>
      <w:r w:rsidRPr="00147637">
        <w:t>で</w:t>
      </w:r>
      <w:r w:rsidR="00113355">
        <w:rPr>
          <w:rFonts w:hint="eastAsia"/>
        </w:rPr>
        <w:t>は、</w:t>
      </w:r>
      <w:r w:rsidR="00113355" w:rsidRPr="00113355">
        <w:rPr>
          <w:rFonts w:hint="eastAsia"/>
        </w:rPr>
        <w:t>最寄駅からの</w:t>
      </w:r>
      <w:r w:rsidR="00113355">
        <w:rPr>
          <w:rFonts w:hint="eastAsia"/>
        </w:rPr>
        <w:t>時間の支持率は５５.１％と新築マンション購入者の８２.９％と比較すると低くなっており、さら</w:t>
      </w:r>
      <w:r w:rsidR="00113355">
        <w:rPr>
          <w:rFonts w:hint="eastAsia"/>
        </w:rPr>
        <w:lastRenderedPageBreak/>
        <w:t>に</w:t>
      </w:r>
      <w:r w:rsidRPr="00147637">
        <w:rPr>
          <w:rFonts w:hint="eastAsia"/>
        </w:rPr>
        <w:t>住</w:t>
      </w:r>
      <w:r w:rsidRPr="00147637">
        <w:t>居の部屋数</w:t>
      </w:r>
      <w:r w:rsidR="00113355">
        <w:rPr>
          <w:rFonts w:hint="eastAsia"/>
        </w:rPr>
        <w:t>や日当たりが支持されているのが特徴です</w:t>
      </w:r>
      <w:r w:rsidRPr="00147637">
        <w:t>。</w:t>
      </w:r>
      <w:r w:rsidR="00AF30AD">
        <w:t>新築マンション</w:t>
      </w:r>
      <w:r w:rsidRPr="00147637">
        <w:t>は最寄駅からの時間が</w:t>
      </w:r>
      <w:r w:rsidR="00F418FA">
        <w:rPr>
          <w:rFonts w:hint="eastAsia"/>
        </w:rPr>
        <w:t>重要で、</w:t>
      </w:r>
      <w:r w:rsidRPr="00147637">
        <w:t>ついで</w:t>
      </w:r>
      <w:r w:rsidR="00F418FA">
        <w:rPr>
          <w:rFonts w:hint="eastAsia"/>
        </w:rPr>
        <w:t>広さ</w:t>
      </w:r>
      <w:r w:rsidR="00113355">
        <w:rPr>
          <w:rFonts w:hint="eastAsia"/>
        </w:rPr>
        <w:t>や通勤アクセス</w:t>
      </w:r>
      <w:r w:rsidR="00F418FA">
        <w:rPr>
          <w:rFonts w:hint="eastAsia"/>
        </w:rPr>
        <w:t>となります。</w:t>
      </w:r>
    </w:p>
    <w:p w14:paraId="02533B43" w14:textId="1E57EBB8" w:rsidR="00541233" w:rsidRDefault="00541233" w:rsidP="00147637"/>
    <w:p w14:paraId="0DBE65D8" w14:textId="028BDC7C" w:rsidR="00147637" w:rsidRDefault="00A35EBD" w:rsidP="00147637">
      <w:r>
        <w:rPr>
          <w:rFonts w:hint="eastAsia"/>
        </w:rPr>
        <w:t>最後に並行検討種別についてみていきましょう。物件価格の高騰や、新築マンションでは新規発売戸数の減少の影響でそれぞれ中古を検討する方が増加しています。</w:t>
      </w:r>
    </w:p>
    <w:p w14:paraId="64716492" w14:textId="069C2E20" w:rsidR="005B074D" w:rsidRDefault="005B074D" w:rsidP="00147637">
      <w:r w:rsidRPr="005B074D">
        <w:rPr>
          <w:rFonts w:hint="eastAsia"/>
        </w:rPr>
        <w:t>新築分譲一戸建ての中古戸建並行検討率は過去最高を記録</w:t>
      </w:r>
      <w:r>
        <w:rPr>
          <w:rFonts w:hint="eastAsia"/>
        </w:rPr>
        <w:t>し、2022年は40.７％となっています。</w:t>
      </w:r>
      <w:r w:rsidRPr="005B074D">
        <w:t>2019年から2021年前半</w:t>
      </w:r>
      <w:r>
        <w:rPr>
          <w:rFonts w:hint="eastAsia"/>
        </w:rPr>
        <w:t>においては検討率が下がっていますが、この時期はコロナ禍で反響が増加し</w:t>
      </w:r>
      <w:r w:rsidRPr="005B074D">
        <w:t>在庫不足が顕著だったため、検討率が下がっていた可能性があ</w:t>
      </w:r>
      <w:r>
        <w:rPr>
          <w:rFonts w:hint="eastAsia"/>
        </w:rPr>
        <w:t>リマス。</w:t>
      </w:r>
    </w:p>
    <w:p w14:paraId="5D142F3B" w14:textId="7F925C80" w:rsidR="005B074D" w:rsidRDefault="005B074D" w:rsidP="00147637">
      <w:r w:rsidRPr="005B074D">
        <w:rPr>
          <w:rFonts w:hint="eastAsia"/>
        </w:rPr>
        <w:t>新築マンションの中古マンション検討率</w:t>
      </w:r>
      <w:r>
        <w:rPr>
          <w:rFonts w:hint="eastAsia"/>
        </w:rPr>
        <w:t>も、</w:t>
      </w:r>
      <w:r w:rsidRPr="005B074D">
        <w:rPr>
          <w:rFonts w:hint="eastAsia"/>
        </w:rPr>
        <w:t>半数を超え</w:t>
      </w:r>
      <w:r>
        <w:rPr>
          <w:rFonts w:hint="eastAsia"/>
        </w:rPr>
        <w:t>て</w:t>
      </w:r>
      <w:r w:rsidRPr="005B074D">
        <w:t>53.８％</w:t>
      </w:r>
      <w:r>
        <w:rPr>
          <w:rFonts w:hint="eastAsia"/>
        </w:rPr>
        <w:t>まで引き上がっています。２人に一人は中古を並行検討しているという状況ですね。</w:t>
      </w:r>
    </w:p>
    <w:p w14:paraId="2403513C" w14:textId="77777777" w:rsidR="00AB639E" w:rsidRDefault="00AB639E" w:rsidP="00147637">
      <w:pPr>
        <w:rPr>
          <w:rFonts w:hint="eastAsia"/>
        </w:rPr>
      </w:pPr>
    </w:p>
    <w:p w14:paraId="7C7B8C1B" w14:textId="73047024" w:rsidR="00A35EBD" w:rsidRDefault="005B074D" w:rsidP="00147637">
      <w:pPr>
        <w:rPr>
          <w:color w:val="FF0000"/>
        </w:rPr>
      </w:pPr>
      <w:r w:rsidRPr="005B074D">
        <w:rPr>
          <w:rFonts w:hint="eastAsia"/>
          <w:color w:val="FF0000"/>
        </w:rPr>
        <w:t>一方で</w:t>
      </w:r>
      <w:r w:rsidR="00A35EBD" w:rsidRPr="005B074D">
        <w:rPr>
          <w:rFonts w:hint="eastAsia"/>
          <w:color w:val="FF0000"/>
        </w:rPr>
        <w:t>新築分譲一戸建ての購入者層については、広さ価格の条件が合わなくなった新築マンションの並行検討率が低下していきています。</w:t>
      </w:r>
      <w:r w:rsidRPr="005B074D">
        <w:rPr>
          <w:rFonts w:hint="eastAsia"/>
          <w:color w:val="FF0000"/>
        </w:rPr>
        <w:t>2014年では３５％の新築分譲一戸建て購入者層が並行検討していましたが、2022年は23.４％となっています。３人に一人くらいは並行検討していたのが、４人に一人弱まで減少したという状況です。</w:t>
      </w:r>
    </w:p>
    <w:p w14:paraId="2F31FFAE" w14:textId="77777777" w:rsidR="00AC6572" w:rsidRDefault="00AC6572" w:rsidP="00147637">
      <w:pPr>
        <w:rPr>
          <w:color w:val="FF0000"/>
        </w:rPr>
      </w:pPr>
    </w:p>
    <w:p w14:paraId="2AA5E12D" w14:textId="77777777" w:rsidR="00DD00B1" w:rsidRDefault="00DD00B1" w:rsidP="00DD00B1">
      <w:r>
        <w:rPr>
          <w:rFonts w:hint="eastAsia"/>
        </w:rPr>
        <w:t>まとめると</w:t>
      </w:r>
      <w:r w:rsidRPr="00A073D8">
        <w:rPr>
          <w:rFonts w:hint="eastAsia"/>
        </w:rPr>
        <w:t>新築分譲一戸建ては</w:t>
      </w:r>
      <w:r>
        <w:rPr>
          <w:rFonts w:hint="eastAsia"/>
        </w:rPr>
        <w:t>ファミリー層を中心に、</w:t>
      </w:r>
      <w:r w:rsidRPr="00A073D8">
        <w:rPr>
          <w:rFonts w:hint="eastAsia"/>
        </w:rPr>
        <w:t>広さ</w:t>
      </w:r>
      <w:r w:rsidRPr="00A073D8">
        <w:t>/</w:t>
      </w:r>
      <w:r w:rsidRPr="00A073D8">
        <w:rPr>
          <w:rFonts w:hint="eastAsia"/>
        </w:rPr>
        <w:t>部屋数と日当たり</w:t>
      </w:r>
      <w:r>
        <w:rPr>
          <w:rFonts w:hint="eastAsia"/>
        </w:rPr>
        <w:t>が重視され</w:t>
      </w:r>
      <w:r w:rsidRPr="00A073D8">
        <w:rPr>
          <w:rFonts w:hint="eastAsia"/>
        </w:rPr>
        <w:t>、</w:t>
      </w:r>
      <w:r>
        <w:rPr>
          <w:rFonts w:hint="eastAsia"/>
        </w:rPr>
        <w:t>広さを求めて郊外移動の傾向。新築</w:t>
      </w:r>
      <w:r w:rsidRPr="00A073D8">
        <w:rPr>
          <w:rFonts w:hint="eastAsia"/>
        </w:rPr>
        <w:t>マンション</w:t>
      </w:r>
      <w:r>
        <w:rPr>
          <w:rFonts w:hint="eastAsia"/>
        </w:rPr>
        <w:t>で</w:t>
      </w:r>
      <w:r w:rsidRPr="00A073D8">
        <w:rPr>
          <w:rFonts w:hint="eastAsia"/>
        </w:rPr>
        <w:t>は</w:t>
      </w:r>
      <w:r>
        <w:rPr>
          <w:rFonts w:hint="eastAsia"/>
        </w:rPr>
        <w:t>平均６５.９平米と2014年以降</w:t>
      </w:r>
      <w:r w:rsidRPr="00A073D8">
        <w:rPr>
          <w:rFonts w:hint="eastAsia"/>
        </w:rPr>
        <w:t>狭く</w:t>
      </w:r>
      <w:r>
        <w:rPr>
          <w:rFonts w:hint="eastAsia"/>
        </w:rPr>
        <w:t>・さらに高単価</w:t>
      </w:r>
      <w:r w:rsidRPr="00A073D8">
        <w:rPr>
          <w:rFonts w:hint="eastAsia"/>
        </w:rPr>
        <w:t>なってはい</w:t>
      </w:r>
      <w:r>
        <w:rPr>
          <w:rFonts w:hint="eastAsia"/>
        </w:rPr>
        <w:t>ますが、</w:t>
      </w:r>
      <w:r w:rsidRPr="00A073D8">
        <w:rPr>
          <w:rFonts w:hint="eastAsia"/>
        </w:rPr>
        <w:t>資産性・通勤アクセスの良いエリア</w:t>
      </w:r>
      <w:r>
        <w:rPr>
          <w:rFonts w:hint="eastAsia"/>
        </w:rPr>
        <w:t>を</w:t>
      </w:r>
      <w:r w:rsidRPr="00A073D8">
        <w:rPr>
          <w:rFonts w:hint="eastAsia"/>
        </w:rPr>
        <w:t>重視</w:t>
      </w:r>
      <w:r>
        <w:rPr>
          <w:rFonts w:hint="eastAsia"/>
        </w:rPr>
        <w:t>する幅広い層が購入するようになっていると言えます。</w:t>
      </w:r>
    </w:p>
    <w:p w14:paraId="115D8162" w14:textId="5021F88D" w:rsidR="00DD00B1" w:rsidRPr="00A073D8" w:rsidRDefault="00DD00B1" w:rsidP="00DD00B1">
      <w:r>
        <w:rPr>
          <w:rFonts w:hint="eastAsia"/>
        </w:rPr>
        <w:t>そして両種別ともに中古検討率が上がっていますが、新築分譲一戸建て購入者については新築マンションの検討率が低下しています。</w:t>
      </w:r>
    </w:p>
    <w:p w14:paraId="5D8DF968" w14:textId="77777777" w:rsidR="00DD00B1" w:rsidRPr="00DD00B1" w:rsidRDefault="00DD00B1" w:rsidP="00147637">
      <w:pPr>
        <w:rPr>
          <w:color w:val="FF0000"/>
        </w:rPr>
      </w:pPr>
    </w:p>
    <w:p w14:paraId="291AD48F" w14:textId="3A913822" w:rsidR="00541233" w:rsidRDefault="00541233" w:rsidP="00147637">
      <w:pPr>
        <w:rPr>
          <w:color w:val="FF0000"/>
        </w:rPr>
      </w:pPr>
      <w:r w:rsidRPr="00541233">
        <w:rPr>
          <w:rFonts w:hint="eastAsia"/>
          <w:color w:val="FF0000"/>
        </w:rPr>
        <w:t>いかがでしたか。今回は首都圏23区で、新築を契約した方の特徴をご紹介しました。</w:t>
      </w:r>
    </w:p>
    <w:p w14:paraId="25F002F2" w14:textId="36F69F2F" w:rsidR="00147637" w:rsidRDefault="00FA581E" w:rsidP="000D5650">
      <w:pPr>
        <w:rPr>
          <w:color w:val="FF0000"/>
        </w:rPr>
      </w:pPr>
      <w:r>
        <w:rPr>
          <w:rFonts w:hint="eastAsia"/>
          <w:b/>
          <w:bCs/>
          <w:color w:val="FF0000"/>
        </w:rPr>
        <w:t>今回ご紹介した内容はほんの一部です。</w:t>
      </w:r>
      <w:r w:rsidRPr="00FA581E">
        <w:rPr>
          <w:rFonts w:hint="eastAsia"/>
          <w:b/>
          <w:bCs/>
          <w:color w:val="FF0000"/>
        </w:rPr>
        <w:t>この契約者調査に興味を持った方はぜひこちらから</w:t>
      </w:r>
      <w:r>
        <w:rPr>
          <w:rFonts w:hint="eastAsia"/>
          <w:b/>
          <w:bCs/>
          <w:color w:val="FF0000"/>
        </w:rPr>
        <w:t>ご覧ください！</w:t>
      </w:r>
      <w:r>
        <w:rPr>
          <w:rFonts w:hint="eastAsia"/>
          <w:color w:val="FF0000"/>
        </w:rPr>
        <w:t>それでは</w:t>
      </w:r>
      <w:r w:rsidR="00541233" w:rsidRPr="00541233">
        <w:rPr>
          <w:rFonts w:hint="eastAsia"/>
          <w:color w:val="FF0000"/>
        </w:rPr>
        <w:t>猛暑が続きますが乗り切りましょう！</w:t>
      </w:r>
      <w:r w:rsidR="00AC6572">
        <w:rPr>
          <w:rFonts w:hint="eastAsia"/>
          <w:color w:val="FF0000"/>
        </w:rPr>
        <w:t>(</w:t>
      </w:r>
      <w:r w:rsidR="00AC6572">
        <w:rPr>
          <w:color w:val="FF0000"/>
        </w:rPr>
        <w:t>2854)</w:t>
      </w:r>
    </w:p>
    <w:p w14:paraId="0DB59521" w14:textId="77777777" w:rsidR="00AC6572" w:rsidRDefault="00AC6572" w:rsidP="000D5650">
      <w:pPr>
        <w:rPr>
          <w:color w:val="FF0000"/>
        </w:rPr>
      </w:pPr>
    </w:p>
    <w:p w14:paraId="2D349A03" w14:textId="77777777" w:rsidR="00AC6572" w:rsidRPr="000D5650" w:rsidRDefault="00AC6572" w:rsidP="000D5650">
      <w:pPr>
        <w:rPr>
          <w:color w:val="FF0000"/>
        </w:rPr>
      </w:pPr>
    </w:p>
    <w:sectPr w:rsidR="00AC6572" w:rsidRPr="000D565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A5455" w14:textId="77777777" w:rsidR="007F3994" w:rsidRDefault="007F3994" w:rsidP="00330EAE">
      <w:r>
        <w:separator/>
      </w:r>
    </w:p>
  </w:endnote>
  <w:endnote w:type="continuationSeparator" w:id="0">
    <w:p w14:paraId="63E02995" w14:textId="77777777" w:rsidR="007F3994" w:rsidRDefault="007F3994" w:rsidP="00330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iryo UI">
    <w:panose1 w:val="020B0604030504040204"/>
    <w:charset w:val="80"/>
    <w:family w:val="modern"/>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34A08" w14:textId="77777777" w:rsidR="007F3994" w:rsidRDefault="007F3994" w:rsidP="00330EAE">
      <w:r>
        <w:separator/>
      </w:r>
    </w:p>
  </w:footnote>
  <w:footnote w:type="continuationSeparator" w:id="0">
    <w:p w14:paraId="59E8159D" w14:textId="77777777" w:rsidR="007F3994" w:rsidRDefault="007F3994" w:rsidP="00330E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MzCxMDQwtzS3MDVR0lEKTi0uzszPAykwrwUAGfYzXSwAAAA="/>
  </w:docVars>
  <w:rsids>
    <w:rsidRoot w:val="00437D9A"/>
    <w:rsid w:val="000773DD"/>
    <w:rsid w:val="000D5650"/>
    <w:rsid w:val="00113355"/>
    <w:rsid w:val="00147637"/>
    <w:rsid w:val="001C1A31"/>
    <w:rsid w:val="002A5AF6"/>
    <w:rsid w:val="003038F4"/>
    <w:rsid w:val="003223C3"/>
    <w:rsid w:val="00330EAE"/>
    <w:rsid w:val="0034068F"/>
    <w:rsid w:val="00417487"/>
    <w:rsid w:val="004236C6"/>
    <w:rsid w:val="00437D9A"/>
    <w:rsid w:val="004A4B56"/>
    <w:rsid w:val="005260E3"/>
    <w:rsid w:val="00541233"/>
    <w:rsid w:val="005B074D"/>
    <w:rsid w:val="007F3994"/>
    <w:rsid w:val="008211C4"/>
    <w:rsid w:val="008D30DD"/>
    <w:rsid w:val="00942DA6"/>
    <w:rsid w:val="009D3937"/>
    <w:rsid w:val="009F23A1"/>
    <w:rsid w:val="00A073D8"/>
    <w:rsid w:val="00A2461D"/>
    <w:rsid w:val="00A35EBD"/>
    <w:rsid w:val="00A37487"/>
    <w:rsid w:val="00A40062"/>
    <w:rsid w:val="00A63BB7"/>
    <w:rsid w:val="00AB0708"/>
    <w:rsid w:val="00AB639E"/>
    <w:rsid w:val="00AC6572"/>
    <w:rsid w:val="00AF30AD"/>
    <w:rsid w:val="00B112BE"/>
    <w:rsid w:val="00B360DB"/>
    <w:rsid w:val="00B60F81"/>
    <w:rsid w:val="00BB4289"/>
    <w:rsid w:val="00BB789F"/>
    <w:rsid w:val="00BC4DD9"/>
    <w:rsid w:val="00C52FE0"/>
    <w:rsid w:val="00C81454"/>
    <w:rsid w:val="00CB2F30"/>
    <w:rsid w:val="00CD25B3"/>
    <w:rsid w:val="00DD00B1"/>
    <w:rsid w:val="00E57A52"/>
    <w:rsid w:val="00F14414"/>
    <w:rsid w:val="00F418FA"/>
    <w:rsid w:val="00F54B43"/>
    <w:rsid w:val="00FA58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31C1C6"/>
  <w15:chartTrackingRefBased/>
  <w15:docId w15:val="{4191F995-C9E8-4268-9C13-F5480D524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eiryo UI" w:eastAsia="Meiryo UI" w:hAnsi="Meiryo U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30EAE"/>
    <w:pPr>
      <w:tabs>
        <w:tab w:val="center" w:pos="4252"/>
        <w:tab w:val="right" w:pos="8504"/>
      </w:tabs>
      <w:snapToGrid w:val="0"/>
    </w:pPr>
  </w:style>
  <w:style w:type="character" w:customStyle="1" w:styleId="a4">
    <w:name w:val="ヘッダー (文字)"/>
    <w:basedOn w:val="a0"/>
    <w:link w:val="a3"/>
    <w:uiPriority w:val="99"/>
    <w:rsid w:val="00330EAE"/>
  </w:style>
  <w:style w:type="paragraph" w:styleId="a5">
    <w:name w:val="footer"/>
    <w:basedOn w:val="a"/>
    <w:link w:val="a6"/>
    <w:uiPriority w:val="99"/>
    <w:unhideWhenUsed/>
    <w:rsid w:val="00330EAE"/>
    <w:pPr>
      <w:tabs>
        <w:tab w:val="center" w:pos="4252"/>
        <w:tab w:val="right" w:pos="8504"/>
      </w:tabs>
      <w:snapToGrid w:val="0"/>
    </w:pPr>
  </w:style>
  <w:style w:type="character" w:customStyle="1" w:styleId="a6">
    <w:name w:val="フッター (文字)"/>
    <w:basedOn w:val="a0"/>
    <w:link w:val="a5"/>
    <w:uiPriority w:val="99"/>
    <w:rsid w:val="00330EAE"/>
  </w:style>
  <w:style w:type="paragraph" w:styleId="Web">
    <w:name w:val="Normal (Web)"/>
    <w:basedOn w:val="a"/>
    <w:uiPriority w:val="99"/>
    <w:semiHidden/>
    <w:unhideWhenUsed/>
    <w:rsid w:val="00A073D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978174">
      <w:bodyDiv w:val="1"/>
      <w:marLeft w:val="0"/>
      <w:marRight w:val="0"/>
      <w:marTop w:val="0"/>
      <w:marBottom w:val="0"/>
      <w:divBdr>
        <w:top w:val="none" w:sz="0" w:space="0" w:color="auto"/>
        <w:left w:val="none" w:sz="0" w:space="0" w:color="auto"/>
        <w:bottom w:val="none" w:sz="0" w:space="0" w:color="auto"/>
        <w:right w:val="none" w:sz="0" w:space="0" w:color="auto"/>
      </w:divBdr>
    </w:div>
    <w:div w:id="465246624">
      <w:bodyDiv w:val="1"/>
      <w:marLeft w:val="0"/>
      <w:marRight w:val="0"/>
      <w:marTop w:val="0"/>
      <w:marBottom w:val="0"/>
      <w:divBdr>
        <w:top w:val="none" w:sz="0" w:space="0" w:color="auto"/>
        <w:left w:val="none" w:sz="0" w:space="0" w:color="auto"/>
        <w:bottom w:val="none" w:sz="0" w:space="0" w:color="auto"/>
        <w:right w:val="none" w:sz="0" w:space="0" w:color="auto"/>
      </w:divBdr>
    </w:div>
    <w:div w:id="669215067">
      <w:bodyDiv w:val="1"/>
      <w:marLeft w:val="0"/>
      <w:marRight w:val="0"/>
      <w:marTop w:val="0"/>
      <w:marBottom w:val="0"/>
      <w:divBdr>
        <w:top w:val="none" w:sz="0" w:space="0" w:color="auto"/>
        <w:left w:val="none" w:sz="0" w:space="0" w:color="auto"/>
        <w:bottom w:val="none" w:sz="0" w:space="0" w:color="auto"/>
        <w:right w:val="none" w:sz="0" w:space="0" w:color="auto"/>
      </w:divBdr>
    </w:div>
    <w:div w:id="1489052089">
      <w:bodyDiv w:val="1"/>
      <w:marLeft w:val="0"/>
      <w:marRight w:val="0"/>
      <w:marTop w:val="0"/>
      <w:marBottom w:val="0"/>
      <w:divBdr>
        <w:top w:val="none" w:sz="0" w:space="0" w:color="auto"/>
        <w:left w:val="none" w:sz="0" w:space="0" w:color="auto"/>
        <w:bottom w:val="none" w:sz="0" w:space="0" w:color="auto"/>
        <w:right w:val="none" w:sz="0" w:space="0" w:color="auto"/>
      </w:divBdr>
    </w:div>
    <w:div w:id="151938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47</Words>
  <Characters>2552</Characters>
  <Application>Microsoft Office Word</Application>
  <DocSecurity>0</DocSecurity>
  <Lines>21</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uoka Hiroshi</dc:creator>
  <cp:keywords/>
  <dc:description/>
  <cp:lastModifiedBy>Masuoka Hiroshi</cp:lastModifiedBy>
  <cp:revision>4</cp:revision>
  <dcterms:created xsi:type="dcterms:W3CDTF">2023-08-25T22:42:00Z</dcterms:created>
  <dcterms:modified xsi:type="dcterms:W3CDTF">2023-08-25T23:22:00Z</dcterms:modified>
</cp:coreProperties>
</file>